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7E3679" w:rsidRPr="007E3679" w:rsidRDefault="007E3679" w:rsidP="007E3679">
      <w:pPr>
        <w:pStyle w:val="Header"/>
        <w:jc w:val="center"/>
        <w:rPr>
          <w:rFonts w:asciiTheme="majorHAnsi" w:hAnsiTheme="majorHAnsi"/>
          <w:color w:val="004678"/>
          <w:szCs w:val="16"/>
        </w:rPr>
      </w:pPr>
      <w:r w:rsidRPr="007E3679">
        <w:rPr>
          <w:rFonts w:asciiTheme="majorHAnsi" w:hAnsiTheme="majorHAnsi"/>
          <w:color w:val="004678"/>
          <w:szCs w:val="16"/>
        </w:rPr>
        <w:t xml:space="preserve">National University of Sciences &amp; Technology </w:t>
      </w:r>
    </w:p>
    <w:p w:rsidR="007E3679" w:rsidRPr="007E3679" w:rsidRDefault="007E3679" w:rsidP="007E3679">
      <w:pPr>
        <w:pStyle w:val="Header"/>
        <w:jc w:val="center"/>
        <w:rPr>
          <w:rFonts w:asciiTheme="majorHAnsi" w:hAnsiTheme="majorHAnsi"/>
          <w:color w:val="004678"/>
          <w:szCs w:val="16"/>
        </w:rPr>
      </w:pPr>
      <w:r w:rsidRPr="007E3679">
        <w:rPr>
          <w:rFonts w:asciiTheme="majorHAnsi" w:hAnsiTheme="majorHAnsi"/>
          <w:color w:val="004678"/>
          <w:szCs w:val="16"/>
        </w:rPr>
        <w:t>School of Electrical Engineering and Computer Science</w:t>
      </w:r>
    </w:p>
    <w:p w:rsidR="007E3679" w:rsidRPr="007E3679" w:rsidRDefault="007E3679" w:rsidP="007E3679">
      <w:pPr>
        <w:jc w:val="center"/>
        <w:rPr>
          <w:rFonts w:asciiTheme="majorHAnsi" w:hAnsiTheme="majorHAnsi"/>
          <w:color w:val="004678"/>
          <w:szCs w:val="16"/>
        </w:rPr>
      </w:pPr>
      <w:r w:rsidRPr="007E3679">
        <w:rPr>
          <w:rFonts w:asciiTheme="majorHAnsi" w:hAnsiTheme="majorHAnsi"/>
          <w:color w:val="004678"/>
          <w:szCs w:val="16"/>
        </w:rPr>
        <w:t>Department of Computing</w:t>
      </w:r>
    </w:p>
    <w:p w:rsidR="007E3679" w:rsidRPr="007E3679" w:rsidRDefault="00592640" w:rsidP="007E3679">
      <w:pPr>
        <w:jc w:val="center"/>
        <w:rPr>
          <w:rFonts w:asciiTheme="majorHAnsi" w:hAnsiTheme="majorHAnsi"/>
          <w:color w:val="004678"/>
          <w:szCs w:val="16"/>
        </w:rPr>
      </w:pPr>
      <w:r w:rsidRPr="00592640">
        <w:rPr>
          <w:rFonts w:asciiTheme="majorHAnsi" w:hAnsiTheme="majorHAnsi"/>
          <w:color w:val="004678"/>
          <w:szCs w:val="16"/>
        </w:rPr>
        <w:t>CS-213 Advanced Programming</w:t>
      </w:r>
      <w:r>
        <w:rPr>
          <w:rFonts w:asciiTheme="majorHAnsi" w:hAnsiTheme="majorHAnsi"/>
          <w:color w:val="004678"/>
          <w:szCs w:val="16"/>
        </w:rPr>
        <w:t xml:space="preserve"> </w:t>
      </w:r>
      <w:r w:rsidR="00FE4ABD">
        <w:rPr>
          <w:rFonts w:asciiTheme="majorHAnsi" w:hAnsiTheme="majorHAnsi"/>
          <w:color w:val="004678"/>
          <w:szCs w:val="16"/>
        </w:rPr>
        <w:t>(3+</w:t>
      </w:r>
      <w:r>
        <w:rPr>
          <w:rFonts w:asciiTheme="majorHAnsi" w:hAnsiTheme="majorHAnsi"/>
          <w:color w:val="004678"/>
          <w:szCs w:val="16"/>
        </w:rPr>
        <w:t>1</w:t>
      </w:r>
      <w:r w:rsidR="007E3679" w:rsidRPr="007E3679">
        <w:rPr>
          <w:rFonts w:asciiTheme="majorHAnsi" w:hAnsiTheme="majorHAnsi"/>
          <w:color w:val="004678"/>
          <w:szCs w:val="16"/>
        </w:rPr>
        <w:t>)</w:t>
      </w:r>
    </w:p>
    <w:tbl>
      <w:tblPr>
        <w:tblStyle w:val="LightList-Accent1"/>
        <w:tblW w:w="10456" w:type="dxa"/>
        <w:tblBorders>
          <w:insideH w:val="single" w:sz="8" w:space="0" w:color="4F81BD" w:themeColor="accent1"/>
          <w:insideV w:val="single" w:sz="8" w:space="0" w:color="4F81BD" w:themeColor="accent1"/>
        </w:tblBorders>
        <w:tblLook w:val="04A0" w:firstRow="1" w:lastRow="0" w:firstColumn="1" w:lastColumn="0" w:noHBand="0" w:noVBand="1"/>
      </w:tblPr>
      <w:tblGrid>
        <w:gridCol w:w="5228"/>
        <w:gridCol w:w="5228"/>
      </w:tblGrid>
      <w:tr w:rsidR="00A4187C" w:rsidRPr="00A4187C" w:rsidTr="007E367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456" w:type="dxa"/>
            <w:gridSpan w:val="2"/>
            <w:shd w:val="clear" w:color="auto" w:fill="auto"/>
          </w:tcPr>
          <w:p w:rsidR="007E3679" w:rsidRPr="00A4187C" w:rsidRDefault="00A12BEE" w:rsidP="00636E85">
            <w:pPr>
              <w:jc w:val="center"/>
              <w:rPr>
                <w:bCs w:val="0"/>
                <w:color w:val="000000" w:themeColor="text1"/>
                <w:sz w:val="24"/>
                <w:szCs w:val="24"/>
              </w:rPr>
            </w:pPr>
            <w:r>
              <w:rPr>
                <w:bCs w:val="0"/>
                <w:color w:val="000000" w:themeColor="text1"/>
                <w:sz w:val="24"/>
                <w:szCs w:val="24"/>
              </w:rPr>
              <w:t>Assignment 1</w:t>
            </w:r>
          </w:p>
        </w:tc>
      </w:tr>
      <w:tr w:rsidR="00A4187C" w:rsidRPr="00A4187C" w:rsidTr="007E367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456" w:type="dxa"/>
            <w:gridSpan w:val="2"/>
            <w:shd w:val="clear" w:color="auto" w:fill="auto"/>
          </w:tcPr>
          <w:p w:rsidR="007E3679" w:rsidRPr="00A4187C" w:rsidRDefault="007E3679" w:rsidP="00F90FB5">
            <w:pPr>
              <w:spacing w:before="60" w:after="60"/>
              <w:rPr>
                <w:color w:val="000000" w:themeColor="text1"/>
                <w:sz w:val="20"/>
                <w:szCs w:val="14"/>
              </w:rPr>
            </w:pPr>
          </w:p>
        </w:tc>
      </w:tr>
      <w:tr w:rsidR="00A4187C" w:rsidRPr="00A4187C" w:rsidTr="0032467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28" w:type="dxa"/>
            <w:shd w:val="clear" w:color="auto" w:fill="auto"/>
          </w:tcPr>
          <w:p w:rsidR="007E3679" w:rsidRPr="00A4187C" w:rsidRDefault="007E3679" w:rsidP="00DA2F8E">
            <w:pPr>
              <w:rPr>
                <w:b w:val="0"/>
                <w:bCs w:val="0"/>
                <w:color w:val="000000" w:themeColor="text1"/>
                <w:sz w:val="20"/>
                <w:szCs w:val="14"/>
              </w:rPr>
            </w:pPr>
            <w:r w:rsidRPr="00A4187C">
              <w:rPr>
                <w:b w:val="0"/>
                <w:bCs w:val="0"/>
                <w:color w:val="000000" w:themeColor="text1"/>
                <w:sz w:val="20"/>
                <w:szCs w:val="14"/>
              </w:rPr>
              <w:t xml:space="preserve">Maximum Marks: </w:t>
            </w:r>
            <w:r w:rsidR="00200648" w:rsidRPr="00A4187C">
              <w:rPr>
                <w:b w:val="0"/>
                <w:bCs w:val="0"/>
                <w:color w:val="000000" w:themeColor="text1"/>
                <w:sz w:val="20"/>
                <w:szCs w:val="14"/>
              </w:rPr>
              <w:t>10</w:t>
            </w:r>
          </w:p>
        </w:tc>
        <w:tc>
          <w:tcPr>
            <w:tcW w:w="5228" w:type="dxa"/>
            <w:shd w:val="clear" w:color="auto" w:fill="auto"/>
          </w:tcPr>
          <w:p w:rsidR="007E3679" w:rsidRPr="00A4187C" w:rsidRDefault="00A827F5" w:rsidP="00E254F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z w:val="20"/>
                <w:szCs w:val="14"/>
              </w:rPr>
            </w:pPr>
            <w:r w:rsidRPr="00A4187C">
              <w:rPr>
                <w:color w:val="000000" w:themeColor="text1"/>
                <w:sz w:val="20"/>
                <w:szCs w:val="14"/>
              </w:rPr>
              <w:t xml:space="preserve">Instructor: </w:t>
            </w:r>
            <w:r w:rsidR="00E254F2">
              <w:rPr>
                <w:color w:val="000000" w:themeColor="text1"/>
                <w:sz w:val="20"/>
                <w:szCs w:val="14"/>
              </w:rPr>
              <w:t>Abdul Ghafoor</w:t>
            </w:r>
          </w:p>
        </w:tc>
      </w:tr>
      <w:tr w:rsidR="00A4187C" w:rsidRPr="00A4187C" w:rsidTr="002C3DD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28" w:type="dxa"/>
            <w:shd w:val="clear" w:color="auto" w:fill="auto"/>
          </w:tcPr>
          <w:p w:rsidR="007E3679" w:rsidRPr="00A4187C" w:rsidRDefault="00636E85" w:rsidP="009B6A9B">
            <w:pPr>
              <w:rPr>
                <w:b w:val="0"/>
                <w:bCs w:val="0"/>
                <w:color w:val="000000" w:themeColor="text1"/>
                <w:sz w:val="20"/>
                <w:szCs w:val="14"/>
              </w:rPr>
            </w:pPr>
            <w:r>
              <w:rPr>
                <w:b w:val="0"/>
                <w:bCs w:val="0"/>
                <w:color w:val="000000" w:themeColor="text1"/>
                <w:sz w:val="20"/>
                <w:szCs w:val="14"/>
              </w:rPr>
              <w:t xml:space="preserve">Due </w:t>
            </w:r>
            <w:r w:rsidR="00E134B4" w:rsidRPr="00A4187C">
              <w:rPr>
                <w:b w:val="0"/>
                <w:bCs w:val="0"/>
                <w:color w:val="000000" w:themeColor="text1"/>
                <w:sz w:val="20"/>
                <w:szCs w:val="14"/>
              </w:rPr>
              <w:t xml:space="preserve">Date: </w:t>
            </w:r>
            <w:r w:rsidR="00E254F2" w:rsidRPr="00E254F2">
              <w:rPr>
                <w:color w:val="000000" w:themeColor="text1"/>
                <w:sz w:val="20"/>
                <w:szCs w:val="14"/>
              </w:rPr>
              <w:t xml:space="preserve"> </w:t>
            </w:r>
            <w:r w:rsidR="009B6A9B">
              <w:rPr>
                <w:color w:val="000000" w:themeColor="text1"/>
                <w:sz w:val="20"/>
                <w:szCs w:val="14"/>
              </w:rPr>
              <w:t>06 October</w:t>
            </w:r>
            <w:r w:rsidR="00E254F2" w:rsidRPr="00E254F2">
              <w:rPr>
                <w:color w:val="000000" w:themeColor="text1"/>
                <w:sz w:val="20"/>
                <w:szCs w:val="14"/>
              </w:rPr>
              <w:t>,</w:t>
            </w:r>
            <w:r w:rsidR="00200648" w:rsidRPr="00A4187C">
              <w:rPr>
                <w:color w:val="000000" w:themeColor="text1"/>
                <w:sz w:val="20"/>
                <w:szCs w:val="14"/>
              </w:rPr>
              <w:t xml:space="preserve"> 2018</w:t>
            </w:r>
          </w:p>
        </w:tc>
        <w:tc>
          <w:tcPr>
            <w:tcW w:w="5228" w:type="dxa"/>
            <w:shd w:val="clear" w:color="auto" w:fill="auto"/>
          </w:tcPr>
          <w:p w:rsidR="007E3679" w:rsidRPr="00A4187C" w:rsidRDefault="007E3679" w:rsidP="0020064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  <w:sz w:val="20"/>
                <w:szCs w:val="14"/>
              </w:rPr>
            </w:pPr>
          </w:p>
        </w:tc>
      </w:tr>
    </w:tbl>
    <w:p w:rsidR="00636E85" w:rsidRDefault="00636E85" w:rsidP="00866155">
      <w:pPr>
        <w:widowControl w:val="0"/>
        <w:autoSpaceDE w:val="0"/>
        <w:autoSpaceDN w:val="0"/>
        <w:adjustRightInd w:val="0"/>
        <w:spacing w:after="0" w:line="296" w:lineRule="exact"/>
        <w:rPr>
          <w:rFonts w:ascii="Times New Roman" w:hAnsi="Times New Roman"/>
          <w:sz w:val="26"/>
          <w:szCs w:val="26"/>
        </w:rPr>
      </w:pPr>
    </w:p>
    <w:p w:rsidR="00866155" w:rsidRDefault="00866155" w:rsidP="00866155">
      <w:pPr>
        <w:widowControl w:val="0"/>
        <w:autoSpaceDE w:val="0"/>
        <w:autoSpaceDN w:val="0"/>
        <w:adjustRightInd w:val="0"/>
        <w:spacing w:after="0" w:line="296" w:lineRule="exact"/>
        <w:rPr>
          <w:rFonts w:ascii="Times New Roman" w:hAnsi="Times New Roman"/>
          <w:sz w:val="26"/>
          <w:szCs w:val="26"/>
        </w:rPr>
      </w:pPr>
    </w:p>
    <w:p w:rsidR="00866155" w:rsidRPr="00866155" w:rsidRDefault="00866155" w:rsidP="00866155">
      <w:pPr>
        <w:widowControl w:val="0"/>
        <w:autoSpaceDE w:val="0"/>
        <w:autoSpaceDN w:val="0"/>
        <w:adjustRightInd w:val="0"/>
        <w:spacing w:after="0" w:line="296" w:lineRule="exact"/>
        <w:rPr>
          <w:rFonts w:ascii="Times New Roman" w:hAnsi="Times New Roman"/>
          <w:b/>
          <w:sz w:val="26"/>
          <w:szCs w:val="26"/>
        </w:rPr>
      </w:pPr>
      <w:r w:rsidRPr="00866155">
        <w:rPr>
          <w:rFonts w:ascii="Times New Roman" w:hAnsi="Times New Roman"/>
          <w:b/>
          <w:sz w:val="26"/>
          <w:szCs w:val="26"/>
        </w:rPr>
        <w:t>Description:</w:t>
      </w:r>
    </w:p>
    <w:p w:rsidR="009B7E75" w:rsidRDefault="009B7E75" w:rsidP="00A32E49">
      <w:pPr>
        <w:widowControl w:val="0"/>
        <w:autoSpaceDE w:val="0"/>
        <w:autoSpaceDN w:val="0"/>
        <w:adjustRightInd w:val="0"/>
        <w:spacing w:after="0" w:line="296" w:lineRule="exact"/>
        <w:jc w:val="both"/>
        <w:rPr>
          <w:rFonts w:ascii="Times New Roman" w:hAnsi="Times New Roman"/>
          <w:sz w:val="26"/>
          <w:szCs w:val="26"/>
        </w:rPr>
      </w:pPr>
      <w:r>
        <w:rPr>
          <w:rFonts w:ascii="Times New Roman" w:hAnsi="Times New Roman"/>
          <w:sz w:val="26"/>
          <w:szCs w:val="26"/>
        </w:rPr>
        <w:t>Design a data driven application using C++ which</w:t>
      </w:r>
      <w:r w:rsidR="00556CB3">
        <w:rPr>
          <w:rFonts w:ascii="Times New Roman" w:hAnsi="Times New Roman"/>
          <w:sz w:val="26"/>
          <w:szCs w:val="26"/>
        </w:rPr>
        <w:t xml:space="preserve"> displays following options at startup</w:t>
      </w:r>
      <w:r>
        <w:rPr>
          <w:rFonts w:ascii="Times New Roman" w:hAnsi="Times New Roman"/>
          <w:sz w:val="26"/>
          <w:szCs w:val="26"/>
        </w:rPr>
        <w:t>:</w:t>
      </w:r>
    </w:p>
    <w:p w:rsidR="009B7E75" w:rsidRDefault="009B7E75" w:rsidP="00A32E49">
      <w:pPr>
        <w:widowControl w:val="0"/>
        <w:autoSpaceDE w:val="0"/>
        <w:autoSpaceDN w:val="0"/>
        <w:adjustRightInd w:val="0"/>
        <w:spacing w:after="0" w:line="296" w:lineRule="exact"/>
        <w:jc w:val="both"/>
        <w:rPr>
          <w:rFonts w:ascii="Times New Roman" w:hAnsi="Times New Roman"/>
          <w:sz w:val="26"/>
          <w:szCs w:val="26"/>
        </w:rPr>
      </w:pPr>
    </w:p>
    <w:p w:rsidR="009B7E75" w:rsidRPr="009B7E75" w:rsidRDefault="009B7E75" w:rsidP="009B7E75">
      <w:pPr>
        <w:pStyle w:val="ListParagraph"/>
        <w:widowControl w:val="0"/>
        <w:numPr>
          <w:ilvl w:val="0"/>
          <w:numId w:val="14"/>
        </w:numPr>
        <w:autoSpaceDE w:val="0"/>
        <w:autoSpaceDN w:val="0"/>
        <w:adjustRightInd w:val="0"/>
        <w:spacing w:after="0" w:line="296" w:lineRule="exact"/>
        <w:jc w:val="both"/>
        <w:rPr>
          <w:rFonts w:ascii="Times New Roman" w:hAnsi="Times New Roman"/>
          <w:sz w:val="26"/>
          <w:szCs w:val="26"/>
        </w:rPr>
      </w:pPr>
      <w:r w:rsidRPr="009B7E75">
        <w:rPr>
          <w:rFonts w:ascii="Times New Roman" w:hAnsi="Times New Roman"/>
          <w:sz w:val="26"/>
          <w:szCs w:val="26"/>
        </w:rPr>
        <w:t>Add:</w:t>
      </w:r>
    </w:p>
    <w:p w:rsidR="009B7E75" w:rsidRPr="009B7E75" w:rsidRDefault="009B7E75" w:rsidP="009B7E75">
      <w:pPr>
        <w:pStyle w:val="ListParagraph"/>
        <w:widowControl w:val="0"/>
        <w:numPr>
          <w:ilvl w:val="0"/>
          <w:numId w:val="14"/>
        </w:numPr>
        <w:autoSpaceDE w:val="0"/>
        <w:autoSpaceDN w:val="0"/>
        <w:adjustRightInd w:val="0"/>
        <w:spacing w:after="0" w:line="296" w:lineRule="exact"/>
        <w:jc w:val="both"/>
        <w:rPr>
          <w:rFonts w:ascii="Times New Roman" w:hAnsi="Times New Roman"/>
          <w:sz w:val="26"/>
          <w:szCs w:val="26"/>
        </w:rPr>
      </w:pPr>
      <w:r w:rsidRPr="009B7E75">
        <w:rPr>
          <w:rFonts w:ascii="Times New Roman" w:hAnsi="Times New Roman"/>
          <w:sz w:val="26"/>
          <w:szCs w:val="26"/>
        </w:rPr>
        <w:t>Delete:</w:t>
      </w:r>
    </w:p>
    <w:p w:rsidR="009B7E75" w:rsidRPr="009B7E75" w:rsidRDefault="009B7E75" w:rsidP="009B7E75">
      <w:pPr>
        <w:pStyle w:val="ListParagraph"/>
        <w:widowControl w:val="0"/>
        <w:numPr>
          <w:ilvl w:val="0"/>
          <w:numId w:val="14"/>
        </w:numPr>
        <w:autoSpaceDE w:val="0"/>
        <w:autoSpaceDN w:val="0"/>
        <w:adjustRightInd w:val="0"/>
        <w:spacing w:after="0" w:line="296" w:lineRule="exact"/>
        <w:jc w:val="both"/>
        <w:rPr>
          <w:rFonts w:ascii="Times New Roman" w:hAnsi="Times New Roman"/>
          <w:sz w:val="26"/>
          <w:szCs w:val="26"/>
        </w:rPr>
      </w:pPr>
      <w:r w:rsidRPr="009B7E75">
        <w:rPr>
          <w:rFonts w:ascii="Times New Roman" w:hAnsi="Times New Roman"/>
          <w:sz w:val="26"/>
          <w:szCs w:val="26"/>
        </w:rPr>
        <w:t>Display</w:t>
      </w:r>
    </w:p>
    <w:p w:rsidR="00553591" w:rsidRDefault="00553591" w:rsidP="00A32E49">
      <w:pPr>
        <w:widowControl w:val="0"/>
        <w:autoSpaceDE w:val="0"/>
        <w:autoSpaceDN w:val="0"/>
        <w:adjustRightInd w:val="0"/>
        <w:spacing w:after="0" w:line="296" w:lineRule="exact"/>
        <w:jc w:val="both"/>
        <w:rPr>
          <w:rFonts w:ascii="Times New Roman" w:hAnsi="Times New Roman"/>
          <w:sz w:val="26"/>
          <w:szCs w:val="26"/>
        </w:rPr>
      </w:pPr>
    </w:p>
    <w:p w:rsidR="009B7E75" w:rsidRPr="00866155" w:rsidRDefault="009B7E75" w:rsidP="00866155">
      <w:pPr>
        <w:pStyle w:val="ListParagraph"/>
        <w:widowControl w:val="0"/>
        <w:numPr>
          <w:ilvl w:val="0"/>
          <w:numId w:val="15"/>
        </w:numPr>
        <w:autoSpaceDE w:val="0"/>
        <w:autoSpaceDN w:val="0"/>
        <w:adjustRightInd w:val="0"/>
        <w:spacing w:after="0" w:line="296" w:lineRule="exact"/>
        <w:jc w:val="both"/>
        <w:rPr>
          <w:rFonts w:ascii="Times New Roman" w:hAnsi="Times New Roman"/>
          <w:sz w:val="26"/>
          <w:szCs w:val="26"/>
        </w:rPr>
      </w:pPr>
      <w:r w:rsidRPr="00866155">
        <w:rPr>
          <w:rFonts w:ascii="Times New Roman" w:hAnsi="Times New Roman"/>
          <w:sz w:val="26"/>
          <w:szCs w:val="26"/>
        </w:rPr>
        <w:t xml:space="preserve">When </w:t>
      </w:r>
      <w:r w:rsidR="00556CB3" w:rsidRPr="00866155">
        <w:rPr>
          <w:rFonts w:ascii="Times New Roman" w:hAnsi="Times New Roman"/>
          <w:sz w:val="26"/>
          <w:szCs w:val="26"/>
        </w:rPr>
        <w:t xml:space="preserve">a </w:t>
      </w:r>
      <w:r w:rsidRPr="00866155">
        <w:rPr>
          <w:rFonts w:ascii="Times New Roman" w:hAnsi="Times New Roman"/>
          <w:sz w:val="26"/>
          <w:szCs w:val="26"/>
        </w:rPr>
        <w:t xml:space="preserve">user selects Add (1) option then it will ask to enter Registration No. Name, Class, Month and Fee in </w:t>
      </w:r>
      <w:proofErr w:type="spellStart"/>
      <w:r w:rsidRPr="00866155">
        <w:rPr>
          <w:rFonts w:ascii="Times New Roman" w:hAnsi="Times New Roman"/>
          <w:sz w:val="26"/>
          <w:szCs w:val="26"/>
        </w:rPr>
        <w:t>Rs</w:t>
      </w:r>
      <w:proofErr w:type="spellEnd"/>
      <w:r w:rsidRPr="00866155">
        <w:rPr>
          <w:rFonts w:ascii="Times New Roman" w:hAnsi="Times New Roman"/>
          <w:sz w:val="26"/>
          <w:szCs w:val="26"/>
        </w:rPr>
        <w:t>. After that store this information into a file in the following format</w:t>
      </w:r>
      <w:r w:rsidR="00556CB3" w:rsidRPr="00866155">
        <w:rPr>
          <w:rFonts w:ascii="Times New Roman" w:hAnsi="Times New Roman"/>
          <w:sz w:val="26"/>
          <w:szCs w:val="26"/>
        </w:rPr>
        <w:t xml:space="preserve"> (no space allowed)</w:t>
      </w:r>
      <w:r w:rsidRPr="00866155">
        <w:rPr>
          <w:rFonts w:ascii="Times New Roman" w:hAnsi="Times New Roman"/>
          <w:sz w:val="26"/>
          <w:szCs w:val="26"/>
        </w:rPr>
        <w:t xml:space="preserve"> </w:t>
      </w:r>
    </w:p>
    <w:p w:rsidR="009B7E75" w:rsidRPr="00866155" w:rsidRDefault="009B7E75" w:rsidP="00866155">
      <w:pPr>
        <w:widowControl w:val="0"/>
        <w:autoSpaceDE w:val="0"/>
        <w:autoSpaceDN w:val="0"/>
        <w:adjustRightInd w:val="0"/>
        <w:spacing w:after="0" w:line="296" w:lineRule="exact"/>
        <w:jc w:val="both"/>
        <w:rPr>
          <w:rFonts w:ascii="Times New Roman" w:hAnsi="Times New Roman"/>
          <w:i/>
          <w:sz w:val="26"/>
          <w:szCs w:val="26"/>
        </w:rPr>
      </w:pPr>
      <w:r w:rsidRPr="00866155">
        <w:rPr>
          <w:rFonts w:ascii="Times New Roman" w:hAnsi="Times New Roman"/>
          <w:i/>
          <w:sz w:val="26"/>
          <w:szCs w:val="26"/>
        </w:rPr>
        <w:t>{</w:t>
      </w:r>
      <w:r w:rsidRPr="00866155">
        <w:rPr>
          <w:rFonts w:ascii="Times New Roman" w:hAnsi="Times New Roman"/>
          <w:i/>
          <w:sz w:val="26"/>
          <w:szCs w:val="26"/>
        </w:rPr>
        <w:t>RegistrationNo</w:t>
      </w:r>
      <w:r w:rsidRPr="00866155">
        <w:rPr>
          <w:rFonts w:ascii="Times New Roman" w:hAnsi="Times New Roman"/>
          <w:i/>
          <w:sz w:val="26"/>
          <w:szCs w:val="26"/>
        </w:rPr>
        <w:t>=[entered-value];</w:t>
      </w:r>
      <w:r w:rsidRPr="00866155">
        <w:rPr>
          <w:rFonts w:ascii="Times New Roman" w:hAnsi="Times New Roman"/>
          <w:i/>
          <w:sz w:val="26"/>
          <w:szCs w:val="26"/>
        </w:rPr>
        <w:t>Name</w:t>
      </w:r>
      <w:r w:rsidRPr="00866155">
        <w:rPr>
          <w:rFonts w:ascii="Times New Roman" w:hAnsi="Times New Roman"/>
          <w:i/>
          <w:sz w:val="26"/>
          <w:szCs w:val="26"/>
        </w:rPr>
        <w:t>=</w:t>
      </w:r>
      <w:r w:rsidRPr="00866155">
        <w:rPr>
          <w:rFonts w:ascii="Times New Roman" w:hAnsi="Times New Roman"/>
          <w:i/>
          <w:sz w:val="26"/>
          <w:szCs w:val="26"/>
        </w:rPr>
        <w:t>[entered-value]</w:t>
      </w:r>
      <w:r w:rsidRPr="00866155">
        <w:rPr>
          <w:rFonts w:ascii="Times New Roman" w:hAnsi="Times New Roman"/>
          <w:i/>
          <w:sz w:val="26"/>
          <w:szCs w:val="26"/>
        </w:rPr>
        <w:t>;</w:t>
      </w:r>
      <w:r w:rsidRPr="00866155">
        <w:rPr>
          <w:rFonts w:ascii="Times New Roman" w:hAnsi="Times New Roman"/>
          <w:i/>
          <w:sz w:val="26"/>
          <w:szCs w:val="26"/>
        </w:rPr>
        <w:t>Class</w:t>
      </w:r>
      <w:r w:rsidRPr="00866155">
        <w:rPr>
          <w:rFonts w:ascii="Times New Roman" w:hAnsi="Times New Roman"/>
          <w:i/>
          <w:sz w:val="26"/>
          <w:szCs w:val="26"/>
        </w:rPr>
        <w:t>=</w:t>
      </w:r>
      <w:r w:rsidRPr="00866155">
        <w:rPr>
          <w:rFonts w:ascii="Times New Roman" w:hAnsi="Times New Roman"/>
          <w:i/>
          <w:sz w:val="26"/>
          <w:szCs w:val="26"/>
        </w:rPr>
        <w:t>[entered-value]</w:t>
      </w:r>
      <w:r w:rsidRPr="00866155">
        <w:rPr>
          <w:rFonts w:ascii="Times New Roman" w:hAnsi="Times New Roman"/>
          <w:i/>
          <w:sz w:val="26"/>
          <w:szCs w:val="26"/>
        </w:rPr>
        <w:t>;</w:t>
      </w:r>
      <w:r w:rsidRPr="00866155">
        <w:rPr>
          <w:rFonts w:ascii="Times New Roman" w:hAnsi="Times New Roman"/>
          <w:i/>
          <w:sz w:val="26"/>
          <w:szCs w:val="26"/>
        </w:rPr>
        <w:t>Month</w:t>
      </w:r>
      <w:r w:rsidRPr="00866155">
        <w:rPr>
          <w:rFonts w:ascii="Times New Roman" w:hAnsi="Times New Roman"/>
          <w:i/>
          <w:sz w:val="26"/>
          <w:szCs w:val="26"/>
        </w:rPr>
        <w:t>=</w:t>
      </w:r>
      <w:r w:rsidRPr="00866155">
        <w:rPr>
          <w:rFonts w:ascii="Times New Roman" w:hAnsi="Times New Roman"/>
          <w:i/>
          <w:sz w:val="26"/>
          <w:szCs w:val="26"/>
        </w:rPr>
        <w:t>[entered-value]</w:t>
      </w:r>
      <w:r w:rsidRPr="00866155">
        <w:rPr>
          <w:rFonts w:ascii="Times New Roman" w:hAnsi="Times New Roman"/>
          <w:i/>
          <w:sz w:val="26"/>
          <w:szCs w:val="26"/>
        </w:rPr>
        <w:t>;</w:t>
      </w:r>
      <w:r w:rsidRPr="00866155">
        <w:rPr>
          <w:rFonts w:ascii="Times New Roman" w:hAnsi="Times New Roman"/>
          <w:i/>
          <w:sz w:val="26"/>
          <w:szCs w:val="26"/>
        </w:rPr>
        <w:t>Fee</w:t>
      </w:r>
      <w:r w:rsidRPr="00866155">
        <w:rPr>
          <w:rFonts w:ascii="Times New Roman" w:hAnsi="Times New Roman"/>
          <w:i/>
          <w:sz w:val="26"/>
          <w:szCs w:val="26"/>
        </w:rPr>
        <w:t>=</w:t>
      </w:r>
      <w:r w:rsidRPr="00866155">
        <w:rPr>
          <w:rFonts w:ascii="Times New Roman" w:hAnsi="Times New Roman"/>
          <w:i/>
          <w:sz w:val="26"/>
          <w:szCs w:val="26"/>
        </w:rPr>
        <w:t>[entered-value]</w:t>
      </w:r>
      <w:r w:rsidRPr="00866155">
        <w:rPr>
          <w:rFonts w:ascii="Times New Roman" w:hAnsi="Times New Roman"/>
          <w:i/>
          <w:sz w:val="26"/>
          <w:szCs w:val="26"/>
        </w:rPr>
        <w:t>;}</w:t>
      </w:r>
    </w:p>
    <w:p w:rsidR="009B7E75" w:rsidRDefault="009B7E75" w:rsidP="00A32E49">
      <w:pPr>
        <w:widowControl w:val="0"/>
        <w:autoSpaceDE w:val="0"/>
        <w:autoSpaceDN w:val="0"/>
        <w:adjustRightInd w:val="0"/>
        <w:spacing w:after="0" w:line="296" w:lineRule="exact"/>
        <w:jc w:val="both"/>
        <w:rPr>
          <w:rFonts w:ascii="Times New Roman" w:hAnsi="Times New Roman"/>
          <w:sz w:val="26"/>
          <w:szCs w:val="26"/>
        </w:rPr>
      </w:pPr>
    </w:p>
    <w:p w:rsidR="004E2D00" w:rsidRPr="00866155" w:rsidRDefault="00553591" w:rsidP="00866155">
      <w:pPr>
        <w:pStyle w:val="ListParagraph"/>
        <w:widowControl w:val="0"/>
        <w:numPr>
          <w:ilvl w:val="0"/>
          <w:numId w:val="15"/>
        </w:numPr>
        <w:autoSpaceDE w:val="0"/>
        <w:autoSpaceDN w:val="0"/>
        <w:adjustRightInd w:val="0"/>
        <w:spacing w:after="0" w:line="296" w:lineRule="exact"/>
        <w:jc w:val="both"/>
        <w:rPr>
          <w:rFonts w:ascii="Times New Roman" w:hAnsi="Times New Roman"/>
          <w:sz w:val="26"/>
          <w:szCs w:val="26"/>
        </w:rPr>
      </w:pPr>
      <w:r w:rsidRPr="00866155">
        <w:rPr>
          <w:rFonts w:ascii="Times New Roman" w:hAnsi="Times New Roman"/>
          <w:sz w:val="26"/>
          <w:szCs w:val="26"/>
        </w:rPr>
        <w:t xml:space="preserve">When the user selects </w:t>
      </w:r>
      <w:r w:rsidRPr="00866155">
        <w:rPr>
          <w:rFonts w:ascii="Times New Roman" w:hAnsi="Times New Roman"/>
          <w:sz w:val="26"/>
          <w:szCs w:val="26"/>
        </w:rPr>
        <w:t xml:space="preserve">Delete </w:t>
      </w:r>
      <w:r w:rsidR="00E909BF" w:rsidRPr="00866155">
        <w:rPr>
          <w:rFonts w:ascii="Times New Roman" w:hAnsi="Times New Roman"/>
          <w:sz w:val="26"/>
          <w:szCs w:val="26"/>
        </w:rPr>
        <w:t xml:space="preserve">(2) </w:t>
      </w:r>
      <w:r w:rsidRPr="00866155">
        <w:rPr>
          <w:rFonts w:ascii="Times New Roman" w:hAnsi="Times New Roman"/>
          <w:sz w:val="26"/>
          <w:szCs w:val="26"/>
        </w:rPr>
        <w:t>and then it asks for Registration No. and then your application deletes the record stored against registration number.</w:t>
      </w:r>
    </w:p>
    <w:p w:rsidR="00A35F95" w:rsidRDefault="00A35F95" w:rsidP="00A32E49">
      <w:pPr>
        <w:widowControl w:val="0"/>
        <w:autoSpaceDE w:val="0"/>
        <w:autoSpaceDN w:val="0"/>
        <w:adjustRightInd w:val="0"/>
        <w:spacing w:after="0" w:line="296" w:lineRule="exact"/>
        <w:jc w:val="both"/>
        <w:rPr>
          <w:rFonts w:ascii="Times New Roman" w:hAnsi="Times New Roman"/>
          <w:sz w:val="26"/>
          <w:szCs w:val="26"/>
        </w:rPr>
      </w:pPr>
    </w:p>
    <w:p w:rsidR="00556CB3" w:rsidRPr="00866155" w:rsidRDefault="00584E8C" w:rsidP="00866155">
      <w:pPr>
        <w:pStyle w:val="ListParagraph"/>
        <w:widowControl w:val="0"/>
        <w:numPr>
          <w:ilvl w:val="0"/>
          <w:numId w:val="15"/>
        </w:numPr>
        <w:autoSpaceDE w:val="0"/>
        <w:autoSpaceDN w:val="0"/>
        <w:adjustRightInd w:val="0"/>
        <w:spacing w:after="0" w:line="296" w:lineRule="exact"/>
        <w:jc w:val="both"/>
        <w:rPr>
          <w:rFonts w:ascii="Times New Roman" w:hAnsi="Times New Roman"/>
          <w:sz w:val="26"/>
          <w:szCs w:val="26"/>
        </w:rPr>
      </w:pPr>
      <w:r w:rsidRPr="00866155">
        <w:rPr>
          <w:rFonts w:ascii="Times New Roman" w:hAnsi="Times New Roman"/>
          <w:sz w:val="26"/>
          <w:szCs w:val="26"/>
        </w:rPr>
        <w:t xml:space="preserve">When it selects Display </w:t>
      </w:r>
      <w:r w:rsidR="00E909BF" w:rsidRPr="00866155">
        <w:rPr>
          <w:rFonts w:ascii="Times New Roman" w:hAnsi="Times New Roman"/>
          <w:sz w:val="26"/>
          <w:szCs w:val="26"/>
        </w:rPr>
        <w:t xml:space="preserve">(3) </w:t>
      </w:r>
      <w:r w:rsidRPr="00866155">
        <w:rPr>
          <w:rFonts w:ascii="Times New Roman" w:hAnsi="Times New Roman"/>
          <w:sz w:val="26"/>
          <w:szCs w:val="26"/>
        </w:rPr>
        <w:t xml:space="preserve">then it will display </w:t>
      </w:r>
      <w:r w:rsidR="00E909BF" w:rsidRPr="00866155">
        <w:rPr>
          <w:rFonts w:ascii="Times New Roman" w:hAnsi="Times New Roman"/>
          <w:sz w:val="26"/>
          <w:szCs w:val="26"/>
        </w:rPr>
        <w:t>the list of all the stored records</w:t>
      </w:r>
      <w:r w:rsidR="00556CB3" w:rsidRPr="00866155">
        <w:rPr>
          <w:rFonts w:ascii="Times New Roman" w:hAnsi="Times New Roman"/>
          <w:sz w:val="26"/>
          <w:szCs w:val="26"/>
        </w:rPr>
        <w:t xml:space="preserve"> in the following format:</w:t>
      </w:r>
    </w:p>
    <w:p w:rsidR="00556CB3" w:rsidRDefault="00556CB3" w:rsidP="00A32E49">
      <w:pPr>
        <w:widowControl w:val="0"/>
        <w:autoSpaceDE w:val="0"/>
        <w:autoSpaceDN w:val="0"/>
        <w:adjustRightInd w:val="0"/>
        <w:spacing w:after="0" w:line="296" w:lineRule="exact"/>
        <w:jc w:val="both"/>
        <w:rPr>
          <w:rFonts w:ascii="Times New Roman" w:hAnsi="Times New Roman"/>
          <w:sz w:val="26"/>
          <w:szCs w:val="26"/>
        </w:rPr>
      </w:pPr>
    </w:p>
    <w:p w:rsidR="00E909BF" w:rsidRDefault="00556CB3" w:rsidP="00A32E49">
      <w:pPr>
        <w:widowControl w:val="0"/>
        <w:autoSpaceDE w:val="0"/>
        <w:autoSpaceDN w:val="0"/>
        <w:adjustRightInd w:val="0"/>
        <w:spacing w:after="0" w:line="296" w:lineRule="exact"/>
        <w:jc w:val="both"/>
        <w:rPr>
          <w:rFonts w:ascii="Times New Roman" w:hAnsi="Times New Roman"/>
          <w:sz w:val="26"/>
          <w:szCs w:val="26"/>
        </w:rPr>
      </w:pPr>
      <w:r w:rsidRPr="00866155">
        <w:rPr>
          <w:rFonts w:ascii="Times New Roman" w:hAnsi="Times New Roman"/>
          <w:b/>
          <w:sz w:val="26"/>
          <w:szCs w:val="26"/>
        </w:rPr>
        <w:t>Submission:</w:t>
      </w:r>
      <w:r>
        <w:rPr>
          <w:rFonts w:ascii="Times New Roman" w:hAnsi="Times New Roman"/>
          <w:sz w:val="26"/>
          <w:szCs w:val="26"/>
        </w:rPr>
        <w:t xml:space="preserve"> Zip source code and README.txt and name it FIRSTNAME_LASTNAME_REGNO.zip</w:t>
      </w:r>
    </w:p>
    <w:p w:rsidR="00866155" w:rsidRDefault="00866155" w:rsidP="00A32E49">
      <w:pPr>
        <w:widowControl w:val="0"/>
        <w:autoSpaceDE w:val="0"/>
        <w:autoSpaceDN w:val="0"/>
        <w:adjustRightInd w:val="0"/>
        <w:spacing w:after="0" w:line="296" w:lineRule="exact"/>
        <w:jc w:val="both"/>
        <w:rPr>
          <w:rFonts w:ascii="Times New Roman" w:hAnsi="Times New Roman"/>
          <w:b/>
          <w:sz w:val="26"/>
          <w:szCs w:val="26"/>
        </w:rPr>
      </w:pPr>
    </w:p>
    <w:p w:rsidR="00556CB3" w:rsidRDefault="00556CB3" w:rsidP="00A32E49">
      <w:pPr>
        <w:widowControl w:val="0"/>
        <w:autoSpaceDE w:val="0"/>
        <w:autoSpaceDN w:val="0"/>
        <w:adjustRightInd w:val="0"/>
        <w:spacing w:after="0" w:line="296" w:lineRule="exact"/>
        <w:jc w:val="both"/>
        <w:rPr>
          <w:rFonts w:ascii="Times New Roman" w:hAnsi="Times New Roman"/>
          <w:sz w:val="26"/>
          <w:szCs w:val="26"/>
        </w:rPr>
      </w:pPr>
      <w:r w:rsidRPr="00556CB3">
        <w:rPr>
          <w:rFonts w:ascii="Times New Roman" w:hAnsi="Times New Roman"/>
          <w:b/>
          <w:sz w:val="26"/>
          <w:szCs w:val="26"/>
        </w:rPr>
        <w:t>Note:</w:t>
      </w:r>
      <w:r>
        <w:rPr>
          <w:rFonts w:ascii="Times New Roman" w:hAnsi="Times New Roman"/>
          <w:sz w:val="26"/>
          <w:szCs w:val="26"/>
        </w:rPr>
        <w:t xml:space="preserve"> I am not good in processing assignments through email</w:t>
      </w:r>
      <w:bookmarkStart w:id="0" w:name="_GoBack"/>
      <w:bookmarkEnd w:id="0"/>
      <w:r>
        <w:rPr>
          <w:rFonts w:ascii="Times New Roman" w:hAnsi="Times New Roman"/>
          <w:sz w:val="26"/>
          <w:szCs w:val="26"/>
        </w:rPr>
        <w:t xml:space="preserve"> so please ONLY upload on LMS.</w:t>
      </w:r>
    </w:p>
    <w:sectPr w:rsidR="00556CB3" w:rsidSect="007E3679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283EC4" w:rsidRDefault="00283EC4" w:rsidP="007E3679">
      <w:pPr>
        <w:spacing w:after="0" w:line="240" w:lineRule="auto"/>
      </w:pPr>
      <w:r>
        <w:separator/>
      </w:r>
    </w:p>
  </w:endnote>
  <w:endnote w:type="continuationSeparator" w:id="0">
    <w:p w:rsidR="00283EC4" w:rsidRDefault="00283EC4" w:rsidP="007E367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283EC4" w:rsidRDefault="00283EC4" w:rsidP="007E3679">
      <w:pPr>
        <w:spacing w:after="0" w:line="240" w:lineRule="auto"/>
      </w:pPr>
      <w:r>
        <w:separator/>
      </w:r>
    </w:p>
  </w:footnote>
  <w:footnote w:type="continuationSeparator" w:id="0">
    <w:p w:rsidR="00283EC4" w:rsidRDefault="00283EC4" w:rsidP="007E367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48A418F"/>
    <w:multiLevelType w:val="hybridMultilevel"/>
    <w:tmpl w:val="7E5894D2"/>
    <w:lvl w:ilvl="0" w:tplc="EAA43FB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A104A4D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5900AC6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749E591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E89A1A3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B3C4068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DF10F07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A4D04D7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53B8155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1">
    <w:nsid w:val="11384809"/>
    <w:multiLevelType w:val="hybridMultilevel"/>
    <w:tmpl w:val="78A020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15DE1DC8"/>
    <w:multiLevelType w:val="hybridMultilevel"/>
    <w:tmpl w:val="6526BBF4"/>
    <w:lvl w:ilvl="0" w:tplc="7B90A1D8">
      <w:start w:val="1"/>
      <w:numFmt w:val="lowerLetter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2CD21CF8"/>
    <w:multiLevelType w:val="hybridMultilevel"/>
    <w:tmpl w:val="2BD4ED6A"/>
    <w:lvl w:ilvl="0" w:tplc="8D4AC83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6E066A0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2A4AA61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CF72C06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BFBE7CF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069C0BE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39D65AD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2CD8B8A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093C9BF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4">
    <w:nsid w:val="2D846A72"/>
    <w:multiLevelType w:val="hybridMultilevel"/>
    <w:tmpl w:val="C806394C"/>
    <w:lvl w:ilvl="0" w:tplc="7B46A7C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81BEF53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C9740EC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754C717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990249F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F3DAA35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E36C443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E31EA57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175EF0D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5">
    <w:nsid w:val="2E430D1E"/>
    <w:multiLevelType w:val="hybridMultilevel"/>
    <w:tmpl w:val="B9E295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34E32FF7"/>
    <w:multiLevelType w:val="hybridMultilevel"/>
    <w:tmpl w:val="C2A4B69E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44995876"/>
    <w:multiLevelType w:val="hybridMultilevel"/>
    <w:tmpl w:val="D70C7D6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50BD3305"/>
    <w:multiLevelType w:val="hybridMultilevel"/>
    <w:tmpl w:val="00C49B9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5845098B"/>
    <w:multiLevelType w:val="hybridMultilevel"/>
    <w:tmpl w:val="D084D07A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5D387A89"/>
    <w:multiLevelType w:val="hybridMultilevel"/>
    <w:tmpl w:val="616A75A4"/>
    <w:lvl w:ilvl="0" w:tplc="A38A6A7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98A8F4B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7E6C637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631801C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B13AA7B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B5503EF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7B28089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E3AE272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59965AF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11">
    <w:nsid w:val="65233971"/>
    <w:multiLevelType w:val="hybridMultilevel"/>
    <w:tmpl w:val="B6DA7F70"/>
    <w:lvl w:ilvl="0" w:tplc="8E32B59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B79A01A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A4C45ED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1CCE639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8776492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F0268EB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0750F8B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E3827BA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F440D5E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12">
    <w:nsid w:val="74257DDD"/>
    <w:multiLevelType w:val="hybridMultilevel"/>
    <w:tmpl w:val="B8D8C780"/>
    <w:lvl w:ilvl="0" w:tplc="10D296A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39D40A5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2D2667F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E7C2BA0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CC206D6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B9AEC45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C05403E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CFA6BB5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87B0DC5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3">
    <w:nsid w:val="78053109"/>
    <w:multiLevelType w:val="hybridMultilevel"/>
    <w:tmpl w:val="F766B65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784D017E"/>
    <w:multiLevelType w:val="hybridMultilevel"/>
    <w:tmpl w:val="20083F76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4"/>
  </w:num>
  <w:num w:numId="2">
    <w:abstractNumId w:val="2"/>
  </w:num>
  <w:num w:numId="3">
    <w:abstractNumId w:val="6"/>
  </w:num>
  <w:num w:numId="4">
    <w:abstractNumId w:val="9"/>
  </w:num>
  <w:num w:numId="5">
    <w:abstractNumId w:val="12"/>
  </w:num>
  <w:num w:numId="6">
    <w:abstractNumId w:val="8"/>
  </w:num>
  <w:num w:numId="7">
    <w:abstractNumId w:val="1"/>
  </w:num>
  <w:num w:numId="8">
    <w:abstractNumId w:val="4"/>
  </w:num>
  <w:num w:numId="9">
    <w:abstractNumId w:val="7"/>
  </w:num>
  <w:num w:numId="10">
    <w:abstractNumId w:val="3"/>
  </w:num>
  <w:num w:numId="11">
    <w:abstractNumId w:val="0"/>
  </w:num>
  <w:num w:numId="12">
    <w:abstractNumId w:val="11"/>
  </w:num>
  <w:num w:numId="13">
    <w:abstractNumId w:val="10"/>
  </w:num>
  <w:num w:numId="14">
    <w:abstractNumId w:val="13"/>
  </w:num>
  <w:num w:numId="15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Y1NDA1NbAwMjWxNDVQ0lEKTi0uzszPAykwqQUAziQnbCwAAAA="/>
  </w:docVars>
  <w:rsids>
    <w:rsidRoot w:val="00A71D0D"/>
    <w:rsid w:val="0001501A"/>
    <w:rsid w:val="00027D08"/>
    <w:rsid w:val="00034B73"/>
    <w:rsid w:val="00046F56"/>
    <w:rsid w:val="00050287"/>
    <w:rsid w:val="00063116"/>
    <w:rsid w:val="000801D0"/>
    <w:rsid w:val="00081F26"/>
    <w:rsid w:val="0009518C"/>
    <w:rsid w:val="0009623D"/>
    <w:rsid w:val="000A417D"/>
    <w:rsid w:val="000C3431"/>
    <w:rsid w:val="000E7023"/>
    <w:rsid w:val="001003A5"/>
    <w:rsid w:val="00104180"/>
    <w:rsid w:val="00137848"/>
    <w:rsid w:val="0015038E"/>
    <w:rsid w:val="001759D9"/>
    <w:rsid w:val="0018756B"/>
    <w:rsid w:val="0019521B"/>
    <w:rsid w:val="001A6B0A"/>
    <w:rsid w:val="001B391E"/>
    <w:rsid w:val="001C6CEC"/>
    <w:rsid w:val="001D2FED"/>
    <w:rsid w:val="001E040D"/>
    <w:rsid w:val="001E2288"/>
    <w:rsid w:val="00200648"/>
    <w:rsid w:val="0021572E"/>
    <w:rsid w:val="00244A34"/>
    <w:rsid w:val="00251E9B"/>
    <w:rsid w:val="002614CF"/>
    <w:rsid w:val="00265BF4"/>
    <w:rsid w:val="00283EC4"/>
    <w:rsid w:val="00290EA9"/>
    <w:rsid w:val="002B21AB"/>
    <w:rsid w:val="002C2162"/>
    <w:rsid w:val="002D6FA7"/>
    <w:rsid w:val="00302EFB"/>
    <w:rsid w:val="00306660"/>
    <w:rsid w:val="0031562D"/>
    <w:rsid w:val="003270F0"/>
    <w:rsid w:val="0034650A"/>
    <w:rsid w:val="0034672C"/>
    <w:rsid w:val="003547FA"/>
    <w:rsid w:val="003707DA"/>
    <w:rsid w:val="00377B26"/>
    <w:rsid w:val="003A1F25"/>
    <w:rsid w:val="003A2511"/>
    <w:rsid w:val="003A2D1F"/>
    <w:rsid w:val="003B5ABB"/>
    <w:rsid w:val="003C7982"/>
    <w:rsid w:val="003D2E23"/>
    <w:rsid w:val="003E028D"/>
    <w:rsid w:val="003F5612"/>
    <w:rsid w:val="00402B39"/>
    <w:rsid w:val="00407506"/>
    <w:rsid w:val="00417157"/>
    <w:rsid w:val="0042182A"/>
    <w:rsid w:val="0043157E"/>
    <w:rsid w:val="00435338"/>
    <w:rsid w:val="004370C3"/>
    <w:rsid w:val="00437D5A"/>
    <w:rsid w:val="00440B5D"/>
    <w:rsid w:val="00443786"/>
    <w:rsid w:val="00443BC6"/>
    <w:rsid w:val="004512E7"/>
    <w:rsid w:val="0046056A"/>
    <w:rsid w:val="0046354A"/>
    <w:rsid w:val="00475264"/>
    <w:rsid w:val="004755AB"/>
    <w:rsid w:val="00486C33"/>
    <w:rsid w:val="004A2623"/>
    <w:rsid w:val="004C2233"/>
    <w:rsid w:val="004C4D52"/>
    <w:rsid w:val="004D7959"/>
    <w:rsid w:val="004E2D00"/>
    <w:rsid w:val="004E3C7A"/>
    <w:rsid w:val="004E545F"/>
    <w:rsid w:val="004F318B"/>
    <w:rsid w:val="004F59BF"/>
    <w:rsid w:val="005122D6"/>
    <w:rsid w:val="00514894"/>
    <w:rsid w:val="0051492A"/>
    <w:rsid w:val="0052058A"/>
    <w:rsid w:val="005215DB"/>
    <w:rsid w:val="005306BA"/>
    <w:rsid w:val="00535D17"/>
    <w:rsid w:val="00545475"/>
    <w:rsid w:val="00552133"/>
    <w:rsid w:val="00552AB6"/>
    <w:rsid w:val="00553591"/>
    <w:rsid w:val="00556CB3"/>
    <w:rsid w:val="0055737B"/>
    <w:rsid w:val="0057212E"/>
    <w:rsid w:val="00584E8C"/>
    <w:rsid w:val="005867DE"/>
    <w:rsid w:val="00590949"/>
    <w:rsid w:val="00592640"/>
    <w:rsid w:val="005952EE"/>
    <w:rsid w:val="00597E2C"/>
    <w:rsid w:val="005A018F"/>
    <w:rsid w:val="005B22E4"/>
    <w:rsid w:val="005B704D"/>
    <w:rsid w:val="005C05E2"/>
    <w:rsid w:val="005C1F9E"/>
    <w:rsid w:val="005C4062"/>
    <w:rsid w:val="005D2C7B"/>
    <w:rsid w:val="005D4F10"/>
    <w:rsid w:val="005D7018"/>
    <w:rsid w:val="005D7E57"/>
    <w:rsid w:val="005F0791"/>
    <w:rsid w:val="005F4D6F"/>
    <w:rsid w:val="005F76CF"/>
    <w:rsid w:val="00607BC4"/>
    <w:rsid w:val="00613AC0"/>
    <w:rsid w:val="00621815"/>
    <w:rsid w:val="006264BB"/>
    <w:rsid w:val="006349F7"/>
    <w:rsid w:val="00635D3C"/>
    <w:rsid w:val="00636E85"/>
    <w:rsid w:val="006449FF"/>
    <w:rsid w:val="00646BF2"/>
    <w:rsid w:val="00666637"/>
    <w:rsid w:val="00671B4C"/>
    <w:rsid w:val="00673A70"/>
    <w:rsid w:val="0067672C"/>
    <w:rsid w:val="00681774"/>
    <w:rsid w:val="00685ABA"/>
    <w:rsid w:val="006A44E7"/>
    <w:rsid w:val="006B6A41"/>
    <w:rsid w:val="006C42DE"/>
    <w:rsid w:val="006D019D"/>
    <w:rsid w:val="006E1A6F"/>
    <w:rsid w:val="006F6A59"/>
    <w:rsid w:val="006F7433"/>
    <w:rsid w:val="007048F4"/>
    <w:rsid w:val="00711134"/>
    <w:rsid w:val="00715C44"/>
    <w:rsid w:val="007229FF"/>
    <w:rsid w:val="007414AA"/>
    <w:rsid w:val="00746181"/>
    <w:rsid w:val="007537D0"/>
    <w:rsid w:val="007549E6"/>
    <w:rsid w:val="00762516"/>
    <w:rsid w:val="00763510"/>
    <w:rsid w:val="00776CA0"/>
    <w:rsid w:val="0078077E"/>
    <w:rsid w:val="007827DD"/>
    <w:rsid w:val="007A0F33"/>
    <w:rsid w:val="007B6DC0"/>
    <w:rsid w:val="007B7AD1"/>
    <w:rsid w:val="007E1713"/>
    <w:rsid w:val="007E1A0D"/>
    <w:rsid w:val="007E3679"/>
    <w:rsid w:val="007E3CB1"/>
    <w:rsid w:val="007E498B"/>
    <w:rsid w:val="007E6A91"/>
    <w:rsid w:val="007F4E44"/>
    <w:rsid w:val="007F5594"/>
    <w:rsid w:val="00801922"/>
    <w:rsid w:val="00805037"/>
    <w:rsid w:val="008125FF"/>
    <w:rsid w:val="0082563A"/>
    <w:rsid w:val="008333A8"/>
    <w:rsid w:val="00836B9A"/>
    <w:rsid w:val="00860487"/>
    <w:rsid w:val="00866155"/>
    <w:rsid w:val="00886EE8"/>
    <w:rsid w:val="008B64D0"/>
    <w:rsid w:val="008D4A41"/>
    <w:rsid w:val="00904E93"/>
    <w:rsid w:val="00916B7F"/>
    <w:rsid w:val="009249D9"/>
    <w:rsid w:val="00960A16"/>
    <w:rsid w:val="009722BA"/>
    <w:rsid w:val="00972544"/>
    <w:rsid w:val="0098599A"/>
    <w:rsid w:val="0098680B"/>
    <w:rsid w:val="00991BF8"/>
    <w:rsid w:val="00992349"/>
    <w:rsid w:val="009B44D7"/>
    <w:rsid w:val="009B6A9B"/>
    <w:rsid w:val="009B7E75"/>
    <w:rsid w:val="009C7F3E"/>
    <w:rsid w:val="009D4EC9"/>
    <w:rsid w:val="009F1BDD"/>
    <w:rsid w:val="00A00E89"/>
    <w:rsid w:val="00A12BEE"/>
    <w:rsid w:val="00A150AF"/>
    <w:rsid w:val="00A24DDC"/>
    <w:rsid w:val="00A31546"/>
    <w:rsid w:val="00A32E49"/>
    <w:rsid w:val="00A32FBF"/>
    <w:rsid w:val="00A34FFB"/>
    <w:rsid w:val="00A35F95"/>
    <w:rsid w:val="00A403FD"/>
    <w:rsid w:val="00A4187C"/>
    <w:rsid w:val="00A51174"/>
    <w:rsid w:val="00A5286D"/>
    <w:rsid w:val="00A54B82"/>
    <w:rsid w:val="00A54CE1"/>
    <w:rsid w:val="00A62A99"/>
    <w:rsid w:val="00A70F9E"/>
    <w:rsid w:val="00A71149"/>
    <w:rsid w:val="00A71D0D"/>
    <w:rsid w:val="00A827F5"/>
    <w:rsid w:val="00A8582E"/>
    <w:rsid w:val="00A869E0"/>
    <w:rsid w:val="00A94BDC"/>
    <w:rsid w:val="00AA44CF"/>
    <w:rsid w:val="00AC5870"/>
    <w:rsid w:val="00AE4545"/>
    <w:rsid w:val="00AF351E"/>
    <w:rsid w:val="00AF7D6A"/>
    <w:rsid w:val="00B224D8"/>
    <w:rsid w:val="00B32B25"/>
    <w:rsid w:val="00B33EFA"/>
    <w:rsid w:val="00B439B0"/>
    <w:rsid w:val="00B531B5"/>
    <w:rsid w:val="00B56E79"/>
    <w:rsid w:val="00B60D5C"/>
    <w:rsid w:val="00B61AA0"/>
    <w:rsid w:val="00B72ADD"/>
    <w:rsid w:val="00B75DA8"/>
    <w:rsid w:val="00B85BBF"/>
    <w:rsid w:val="00B9689C"/>
    <w:rsid w:val="00BA5F38"/>
    <w:rsid w:val="00BB6FC2"/>
    <w:rsid w:val="00BD3BAE"/>
    <w:rsid w:val="00BE34E5"/>
    <w:rsid w:val="00BF5F9D"/>
    <w:rsid w:val="00C074E1"/>
    <w:rsid w:val="00C724AA"/>
    <w:rsid w:val="00C725AC"/>
    <w:rsid w:val="00C728ED"/>
    <w:rsid w:val="00C7701E"/>
    <w:rsid w:val="00C9231A"/>
    <w:rsid w:val="00C9654F"/>
    <w:rsid w:val="00CB11E8"/>
    <w:rsid w:val="00CB1AAC"/>
    <w:rsid w:val="00CD6FB1"/>
    <w:rsid w:val="00CE0958"/>
    <w:rsid w:val="00CF0FD4"/>
    <w:rsid w:val="00CF38A3"/>
    <w:rsid w:val="00D001F5"/>
    <w:rsid w:val="00D21555"/>
    <w:rsid w:val="00D360D1"/>
    <w:rsid w:val="00D53051"/>
    <w:rsid w:val="00D5436F"/>
    <w:rsid w:val="00D57C6C"/>
    <w:rsid w:val="00D71CFD"/>
    <w:rsid w:val="00D7427A"/>
    <w:rsid w:val="00D76861"/>
    <w:rsid w:val="00D77375"/>
    <w:rsid w:val="00DA2F8E"/>
    <w:rsid w:val="00DA4932"/>
    <w:rsid w:val="00DA4C22"/>
    <w:rsid w:val="00DA7275"/>
    <w:rsid w:val="00DB0E46"/>
    <w:rsid w:val="00DB3791"/>
    <w:rsid w:val="00DB6603"/>
    <w:rsid w:val="00DD7826"/>
    <w:rsid w:val="00DF365E"/>
    <w:rsid w:val="00DF3F32"/>
    <w:rsid w:val="00E07AB8"/>
    <w:rsid w:val="00E134B4"/>
    <w:rsid w:val="00E13C68"/>
    <w:rsid w:val="00E173B6"/>
    <w:rsid w:val="00E21F7A"/>
    <w:rsid w:val="00E254F2"/>
    <w:rsid w:val="00E269B3"/>
    <w:rsid w:val="00E274DE"/>
    <w:rsid w:val="00E34E7D"/>
    <w:rsid w:val="00E60012"/>
    <w:rsid w:val="00E73FC7"/>
    <w:rsid w:val="00E9009B"/>
    <w:rsid w:val="00E909BF"/>
    <w:rsid w:val="00EB0C85"/>
    <w:rsid w:val="00EC5F8B"/>
    <w:rsid w:val="00EE0BAE"/>
    <w:rsid w:val="00EE15F1"/>
    <w:rsid w:val="00EE759E"/>
    <w:rsid w:val="00F04CB5"/>
    <w:rsid w:val="00F17532"/>
    <w:rsid w:val="00F2540B"/>
    <w:rsid w:val="00F31DB5"/>
    <w:rsid w:val="00F40E04"/>
    <w:rsid w:val="00F41938"/>
    <w:rsid w:val="00F42AEB"/>
    <w:rsid w:val="00F46C82"/>
    <w:rsid w:val="00F56DB5"/>
    <w:rsid w:val="00F67F09"/>
    <w:rsid w:val="00F8128D"/>
    <w:rsid w:val="00F90FB5"/>
    <w:rsid w:val="00F96D3A"/>
    <w:rsid w:val="00FA33BD"/>
    <w:rsid w:val="00FA7792"/>
    <w:rsid w:val="00FB71FD"/>
    <w:rsid w:val="00FC44E3"/>
    <w:rsid w:val="00FD0D2E"/>
    <w:rsid w:val="00FE4ABD"/>
    <w:rsid w:val="00FE6B7C"/>
    <w:rsid w:val="00FF3005"/>
    <w:rsid w:val="00FF38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uiPriority="0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265BF4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904E93"/>
    <w:pPr>
      <w:ind w:left="720"/>
      <w:contextualSpacing/>
    </w:pPr>
  </w:style>
  <w:style w:type="paragraph" w:styleId="Header">
    <w:name w:val="header"/>
    <w:basedOn w:val="Normal"/>
    <w:link w:val="HeaderChar"/>
    <w:unhideWhenUsed/>
    <w:rsid w:val="007E367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E3679"/>
  </w:style>
  <w:style w:type="paragraph" w:styleId="Footer">
    <w:name w:val="footer"/>
    <w:basedOn w:val="Normal"/>
    <w:link w:val="FooterChar"/>
    <w:uiPriority w:val="99"/>
    <w:unhideWhenUsed/>
    <w:rsid w:val="007E367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E3679"/>
  </w:style>
  <w:style w:type="table" w:styleId="LightList-Accent1">
    <w:name w:val="Light List Accent 1"/>
    <w:basedOn w:val="TableNormal"/>
    <w:uiPriority w:val="61"/>
    <w:rsid w:val="007E3679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CB1AA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B1AAC"/>
    <w:rPr>
      <w:rFonts w:ascii="Tahoma" w:hAnsi="Tahoma" w:cs="Tahoma"/>
      <w:sz w:val="16"/>
      <w:szCs w:val="16"/>
    </w:rPr>
  </w:style>
  <w:style w:type="character" w:styleId="Emphasis">
    <w:name w:val="Emphasis"/>
    <w:basedOn w:val="DefaultParagraphFont"/>
    <w:uiPriority w:val="20"/>
    <w:qFormat/>
    <w:rsid w:val="00A71149"/>
    <w:rPr>
      <w:i/>
      <w:iCs/>
    </w:rPr>
  </w:style>
  <w:style w:type="paragraph" w:customStyle="1" w:styleId="Default">
    <w:name w:val="Default"/>
    <w:rsid w:val="00FF38B4"/>
    <w:pPr>
      <w:autoSpaceDE w:val="0"/>
      <w:autoSpaceDN w:val="0"/>
      <w:adjustRightInd w:val="0"/>
      <w:spacing w:after="0" w:line="240" w:lineRule="auto"/>
    </w:pPr>
    <w:rPr>
      <w:rFonts w:ascii="Courier New" w:hAnsi="Courier New" w:cs="Courier New"/>
      <w:color w:val="000000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E34E7D"/>
    <w:rPr>
      <w:color w:val="0000FF" w:themeColor="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uiPriority="0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265BF4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904E93"/>
    <w:pPr>
      <w:ind w:left="720"/>
      <w:contextualSpacing/>
    </w:pPr>
  </w:style>
  <w:style w:type="paragraph" w:styleId="Header">
    <w:name w:val="header"/>
    <w:basedOn w:val="Normal"/>
    <w:link w:val="HeaderChar"/>
    <w:unhideWhenUsed/>
    <w:rsid w:val="007E367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E3679"/>
  </w:style>
  <w:style w:type="paragraph" w:styleId="Footer">
    <w:name w:val="footer"/>
    <w:basedOn w:val="Normal"/>
    <w:link w:val="FooterChar"/>
    <w:uiPriority w:val="99"/>
    <w:unhideWhenUsed/>
    <w:rsid w:val="007E367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E3679"/>
  </w:style>
  <w:style w:type="table" w:styleId="LightList-Accent1">
    <w:name w:val="Light List Accent 1"/>
    <w:basedOn w:val="TableNormal"/>
    <w:uiPriority w:val="61"/>
    <w:rsid w:val="007E3679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CB1AA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B1AAC"/>
    <w:rPr>
      <w:rFonts w:ascii="Tahoma" w:hAnsi="Tahoma" w:cs="Tahoma"/>
      <w:sz w:val="16"/>
      <w:szCs w:val="16"/>
    </w:rPr>
  </w:style>
  <w:style w:type="character" w:styleId="Emphasis">
    <w:name w:val="Emphasis"/>
    <w:basedOn w:val="DefaultParagraphFont"/>
    <w:uiPriority w:val="20"/>
    <w:qFormat/>
    <w:rsid w:val="00A71149"/>
    <w:rPr>
      <w:i/>
      <w:iCs/>
    </w:rPr>
  </w:style>
  <w:style w:type="paragraph" w:customStyle="1" w:styleId="Default">
    <w:name w:val="Default"/>
    <w:rsid w:val="00FF38B4"/>
    <w:pPr>
      <w:autoSpaceDE w:val="0"/>
      <w:autoSpaceDN w:val="0"/>
      <w:adjustRightInd w:val="0"/>
      <w:spacing w:after="0" w:line="240" w:lineRule="auto"/>
    </w:pPr>
    <w:rPr>
      <w:rFonts w:ascii="Courier New" w:hAnsi="Courier New" w:cs="Courier New"/>
      <w:color w:val="000000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E34E7D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48380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3027441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426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3184338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5855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851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6578552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3397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3240075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70080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6532227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71046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6028289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4239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3886633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0</TotalTime>
  <Pages>1</Pages>
  <Words>169</Words>
  <Characters>966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113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oazam</dc:creator>
  <cp:lastModifiedBy>Abdul Ghafoor</cp:lastModifiedBy>
  <cp:revision>121</cp:revision>
  <cp:lastPrinted>2018-08-07T07:58:00Z</cp:lastPrinted>
  <dcterms:created xsi:type="dcterms:W3CDTF">2018-07-31T19:21:00Z</dcterms:created>
  <dcterms:modified xsi:type="dcterms:W3CDTF">2018-09-25T07:40:00Z</dcterms:modified>
</cp:coreProperties>
</file>